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A90067" w14:textId="69169AC3" w:rsidR="00FC2978" w:rsidRDefault="00BC5152" w:rsidP="00BC515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munications Log</w:t>
      </w:r>
    </w:p>
    <w:p w14:paraId="2FCA1402" w14:textId="04DB6FC6" w:rsidR="00AE16C0" w:rsidRDefault="00AE16C0" w:rsidP="00BC51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28</w:t>
      </w:r>
      <w:r w:rsidRPr="00AE16C0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14:paraId="715BB8FF" w14:textId="38977AE5" w:rsidR="00AE16C0" w:rsidRDefault="00AE16C0" w:rsidP="00BC51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istopher asked the group to review his latest draft of the minor release</w:t>
      </w:r>
    </w:p>
    <w:p w14:paraId="26526641" w14:textId="422994E5" w:rsidR="00AE16C0" w:rsidRDefault="00AE16C0" w:rsidP="00BC5152">
      <w:pPr>
        <w:rPr>
          <w:rFonts w:ascii="Times New Roman" w:hAnsi="Times New Roman" w:cs="Times New Roman"/>
          <w:sz w:val="24"/>
          <w:szCs w:val="24"/>
        </w:rPr>
      </w:pPr>
    </w:p>
    <w:p w14:paraId="5041E165" w14:textId="46B52811" w:rsidR="00AE16C0" w:rsidRDefault="00AE16C0" w:rsidP="00BC51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29</w:t>
      </w:r>
      <w:r w:rsidRPr="00AE16C0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14:paraId="2ECEE0D4" w14:textId="300AB0AF" w:rsidR="00AE16C0" w:rsidRPr="00BC5152" w:rsidRDefault="00AE16C0" w:rsidP="00BC51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thew asked the group to review his sequence diagram and notified the group that he uploaded his fully dressed use case</w:t>
      </w:r>
      <w:bookmarkStart w:id="0" w:name="_GoBack"/>
      <w:bookmarkEnd w:id="0"/>
    </w:p>
    <w:sectPr w:rsidR="00AE16C0" w:rsidRPr="00BC515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MLEwMDUzMrU0NDNR0lEKTi0uzszPAykwrAUAbcFNLywAAAA="/>
  </w:docVars>
  <w:rsids>
    <w:rsidRoot w:val="008141F4"/>
    <w:rsid w:val="008141F4"/>
    <w:rsid w:val="00853FB4"/>
    <w:rsid w:val="00AE16C0"/>
    <w:rsid w:val="00BC5152"/>
    <w:rsid w:val="00F70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323B9"/>
  <w15:chartTrackingRefBased/>
  <w15:docId w15:val="{F9E02F0D-CC2A-4034-80ED-F0E61A069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</dc:creator>
  <cp:keywords/>
  <dc:description/>
  <cp:lastModifiedBy>Matthew C</cp:lastModifiedBy>
  <cp:revision>3</cp:revision>
  <dcterms:created xsi:type="dcterms:W3CDTF">2019-10-28T22:13:00Z</dcterms:created>
  <dcterms:modified xsi:type="dcterms:W3CDTF">2019-10-30T04:55:00Z</dcterms:modified>
</cp:coreProperties>
</file>